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0A708" w14:textId="77777777" w:rsidR="00F163E5" w:rsidRDefault="0081718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Hlk66119488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>Submission Form</w:t>
      </w:r>
    </w:p>
    <w:p w14:paraId="0B54B7D3" w14:textId="77777777" w:rsidR="00F163E5" w:rsidRDefault="00F163E5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C1CCBEE" w14:textId="77777777" w:rsidR="00F163E5" w:rsidRDefault="0081718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ill up the following slots with appropriate content. You must submit the content of this document from this page only.</w:t>
      </w:r>
    </w:p>
    <w:p w14:paraId="07C83EBC" w14:textId="228E19E7" w:rsidR="00F163E5" w:rsidRDefault="00817180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Your </w:t>
      </w:r>
      <w:r w:rsidR="00007926">
        <w:rPr>
          <w:rFonts w:ascii="Times New Roman" w:eastAsia="Times New Roman" w:hAnsi="Times New Roman" w:cs="Times New Roman"/>
          <w:sz w:val="28"/>
          <w:szCs w:val="28"/>
        </w:rPr>
        <w:t>Name:</w:t>
      </w:r>
      <w:r w:rsidR="006D07E8">
        <w:rPr>
          <w:rFonts w:ascii="Times New Roman" w:eastAsia="Times New Roman" w:hAnsi="Times New Roman" w:cs="Times New Roman"/>
          <w:sz w:val="28"/>
          <w:szCs w:val="28"/>
        </w:rPr>
        <w:t xml:space="preserve"> Mohammad Shafkat Hasan</w:t>
      </w:r>
    </w:p>
    <w:p w14:paraId="281B5A89" w14:textId="5CBBB9A2" w:rsidR="00F163E5" w:rsidRDefault="00817180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Your ID:</w:t>
      </w:r>
      <w:r w:rsidR="006D07E8">
        <w:rPr>
          <w:rFonts w:ascii="Times New Roman" w:eastAsia="Times New Roman" w:hAnsi="Times New Roman" w:cs="Times New Roman"/>
          <w:sz w:val="28"/>
          <w:szCs w:val="28"/>
        </w:rPr>
        <w:t xml:space="preserve"> 19101077</w:t>
      </w:r>
    </w:p>
    <w:p w14:paraId="3C6D0200" w14:textId="1A203D53" w:rsidR="00F163E5" w:rsidRDefault="00817180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Your </w:t>
      </w:r>
      <w:r w:rsidR="00007926">
        <w:rPr>
          <w:rFonts w:ascii="Times New Roman" w:eastAsia="Times New Roman" w:hAnsi="Times New Roman" w:cs="Times New Roman"/>
          <w:sz w:val="28"/>
          <w:szCs w:val="28"/>
        </w:rPr>
        <w:t>Section:</w:t>
      </w:r>
      <w:r w:rsidR="006D07E8">
        <w:rPr>
          <w:rFonts w:ascii="Times New Roman" w:eastAsia="Times New Roman" w:hAnsi="Times New Roman" w:cs="Times New Roman"/>
          <w:sz w:val="28"/>
          <w:szCs w:val="28"/>
        </w:rPr>
        <w:t xml:space="preserve"> 04</w:t>
      </w:r>
    </w:p>
    <w:p w14:paraId="3CF297BC" w14:textId="16739212" w:rsidR="00F163E5" w:rsidRDefault="00817180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Experiment No:</w:t>
      </w:r>
      <w:r w:rsidR="006D07E8">
        <w:rPr>
          <w:rFonts w:ascii="Times New Roman" w:eastAsia="Times New Roman" w:hAnsi="Times New Roman" w:cs="Times New Roman"/>
          <w:sz w:val="28"/>
          <w:szCs w:val="28"/>
        </w:rPr>
        <w:t xml:space="preserve"> 01</w:t>
      </w:r>
    </w:p>
    <w:p w14:paraId="41B3EA0D" w14:textId="23191328" w:rsidR="00F163E5" w:rsidRDefault="00817180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Experiment Title: </w:t>
      </w:r>
      <w:r w:rsidR="00AA0F57" w:rsidRPr="00AA0F57">
        <w:rPr>
          <w:rFonts w:ascii="Times New Roman" w:eastAsia="Times New Roman" w:hAnsi="Times New Roman" w:cs="Times New Roman"/>
          <w:sz w:val="28"/>
          <w:szCs w:val="28"/>
        </w:rPr>
        <w:t>Verifying the inverse square nature of Coulomb's law and determining the value of Coulomb's constant, “k”.</w:t>
      </w:r>
    </w:p>
    <w:p w14:paraId="2E26DE00" w14:textId="77777777" w:rsidR="00F163E5" w:rsidRDefault="00817180">
      <w:pPr>
        <w:numPr>
          <w:ilvl w:val="0"/>
          <w:numId w:val="1"/>
        </w:num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You must write your ID in each of the graphs you insert here.</w:t>
      </w:r>
    </w:p>
    <w:p w14:paraId="241F6158" w14:textId="77777777" w:rsidR="00F163E5" w:rsidRDefault="00817180">
      <w:pPr>
        <w:rPr>
          <w:rFonts w:ascii="Times New Roman" w:eastAsia="Times New Roman" w:hAnsi="Times New Roman" w:cs="Times New Roman"/>
          <w:sz w:val="28"/>
          <w:szCs w:val="28"/>
        </w:rPr>
      </w:pPr>
      <w:r>
        <w:br w:type="page"/>
      </w:r>
    </w:p>
    <w:p w14:paraId="62E64169" w14:textId="77777777" w:rsidR="00F163E5" w:rsidRDefault="00F163E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6684E2F" w14:textId="77777777" w:rsidR="00F163E5" w:rsidRDefault="00817180">
      <w:pPr>
        <w:numPr>
          <w:ilvl w:val="0"/>
          <w:numId w:val="1"/>
        </w:num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able 1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: both charges are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positive</w:t>
      </w:r>
    </w:p>
    <w:p w14:paraId="5A8C3046" w14:textId="05E62273" w:rsidR="00F163E5" w:rsidRDefault="006914FC">
      <w:pPr>
        <w:rPr>
          <w:rFonts w:ascii="Times New Roman" w:eastAsia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Times New Roman" w:eastAsia="Times New Roman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1 </m:t>
              </m:r>
            </m:sub>
          </m:sSub>
          <m:r>
            <w:rPr>
              <w:rFonts w:ascii="Times New Roman" w:eastAsia="Times New Roman" w:hAnsi="Times New Roman" w:cs="Times New Roman"/>
              <w:sz w:val="28"/>
              <w:szCs w:val="28"/>
            </w:rPr>
            <m:t>=</m:t>
          </m:r>
          <m:r>
            <w:rPr>
              <w:rFonts w:ascii="Cambria Math" w:eastAsia="Times New Roman" w:hAnsi="Times New Roman" w:cs="Times New Roman"/>
              <w:sz w:val="28"/>
              <w:szCs w:val="28"/>
            </w:rPr>
            <m:t>10</m:t>
          </m:r>
          <m:r>
            <w:rPr>
              <w:rFonts w:ascii="Times New Roman" w:eastAsia="Times New Roman" w:hAnsi="Times New Roman" w:cs="Times New Roman"/>
              <w:sz w:val="28"/>
              <w:szCs w:val="28"/>
            </w:rPr>
            <m:t xml:space="preserve"> μC</m:t>
          </m:r>
        </m:oMath>
      </m:oMathPara>
    </w:p>
    <w:p w14:paraId="4F24C70B" w14:textId="350F0F07" w:rsidR="00F163E5" w:rsidRDefault="006914FC">
      <w:pPr>
        <w:rPr>
          <w:rFonts w:ascii="Times New Roman" w:eastAsia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Times New Roman" w:eastAsia="Times New Roman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2 </m:t>
              </m:r>
            </m:sub>
          </m:sSub>
          <m:r>
            <w:rPr>
              <w:rFonts w:ascii="Times New Roman" w:eastAsia="Times New Roman" w:hAnsi="Times New Roman" w:cs="Times New Roman"/>
              <w:sz w:val="28"/>
              <w:szCs w:val="28"/>
            </w:rPr>
            <m:t>=</m:t>
          </m:r>
          <m:r>
            <w:rPr>
              <w:rFonts w:ascii="Cambria Math" w:eastAsia="Times New Roman" w:hAnsi="Times New Roman" w:cs="Times New Roman"/>
              <w:sz w:val="28"/>
              <w:szCs w:val="28"/>
            </w:rPr>
            <m:t>10</m:t>
          </m:r>
          <m:r>
            <w:rPr>
              <w:rFonts w:ascii="Times New Roman" w:eastAsia="Times New Roman" w:hAnsi="Times New Roman" w:cs="Times New Roman"/>
              <w:sz w:val="28"/>
              <w:szCs w:val="28"/>
            </w:rPr>
            <m:t xml:space="preserve"> μC</m:t>
          </m:r>
        </m:oMath>
      </m:oMathPara>
    </w:p>
    <w:p w14:paraId="50F4D420" w14:textId="77777777" w:rsidR="00F163E5" w:rsidRDefault="00F163E5">
      <w:pPr>
        <w:spacing w:before="240"/>
        <w:rPr>
          <w:rFonts w:ascii="Times New Roman" w:eastAsia="Times New Roman" w:hAnsi="Times New Roman" w:cs="Times New Roman"/>
          <w:i/>
          <w:sz w:val="28"/>
          <w:szCs w:val="28"/>
        </w:rPr>
      </w:pPr>
    </w:p>
    <w:tbl>
      <w:tblPr>
        <w:tblStyle w:val="a"/>
        <w:tblW w:w="935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48"/>
        <w:gridCol w:w="1422"/>
        <w:gridCol w:w="1800"/>
        <w:gridCol w:w="1620"/>
        <w:gridCol w:w="2252"/>
        <w:gridCol w:w="1710"/>
      </w:tblGrid>
      <w:tr w:rsidR="00F163E5" w14:paraId="037B0752" w14:textId="77777777" w:rsidTr="00D61C5A">
        <w:trPr>
          <w:trHeight w:val="935"/>
        </w:trPr>
        <w:tc>
          <w:tcPr>
            <w:tcW w:w="5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AB560" w14:textId="77777777" w:rsidR="00F163E5" w:rsidRDefault="00817180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l:</w:t>
            </w:r>
          </w:p>
        </w:tc>
        <w:tc>
          <w:tcPr>
            <w:tcW w:w="142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D1758" w14:textId="77777777" w:rsidR="00F163E5" w:rsidRDefault="00817180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Distance 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</w:rPr>
              <w:t>r (meter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781AB" w14:textId="77777777" w:rsidR="00134482" w:rsidRPr="00134482" w:rsidRDefault="00134482" w:rsidP="00134482">
            <w:pPr>
              <w:jc w:val="center"/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</w:pPr>
          </w:p>
          <w:p w14:paraId="78C53AEB" w14:textId="5D9A172A" w:rsidR="00F163E5" w:rsidRPr="00134482" w:rsidRDefault="00817180" w:rsidP="00134482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Times New Roman" w:eastAsia="Times New Roman" w:hAnsi="Times New Roman" w:cs="Times New Roman"/>
                    <w:sz w:val="28"/>
                    <w:szCs w:val="28"/>
                  </w:rPr>
                  <m:t>log(r)</m:t>
                </m:r>
              </m:oMath>
            </m:oMathPara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2532A" w14:textId="77777777" w:rsidR="00F163E5" w:rsidRDefault="006914FC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m:oMathPara>
              <m:oMath>
                <m:f>
                  <m:fPr>
                    <m:ctrlP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  <m:t>r</m:t>
                        </m:r>
                      </m:e>
                      <m:sup>
                        <m: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25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D4D98" w14:textId="77777777" w:rsidR="00F163E5" w:rsidRDefault="00817180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  <w:vertAlign w:val="subscript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Electrostatic force 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  <w:vertAlign w:val="subscript"/>
              </w:rPr>
              <w:t>E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6AA2A" w14:textId="77777777" w:rsidR="00F163E5" w:rsidRDefault="00817180">
            <w:pPr>
              <w:spacing w:before="240" w:after="24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Times New Roman" w:eastAsia="Times New Roman" w:hAnsi="Times New Roman" w:cs="Times New Roman"/>
                    <w:sz w:val="28"/>
                    <w:szCs w:val="28"/>
                  </w:rPr>
                  <m:t>log(</m:t>
                </m:r>
                <m:sSub>
                  <m:sSubPr>
                    <m:ctrlP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  <m:t>E</m:t>
                    </m:r>
                  </m:sub>
                </m:sSub>
                <m:r>
                  <w:rPr>
                    <w:rFonts w:ascii="Times New Roman" w:eastAsia="Times New Roman" w:hAnsi="Times New Roman" w:cs="Times New Roman"/>
                    <w:sz w:val="28"/>
                    <w:szCs w:val="28"/>
                  </w:rPr>
                  <m:t>)</m:t>
                </m:r>
              </m:oMath>
            </m:oMathPara>
          </w:p>
        </w:tc>
      </w:tr>
      <w:tr w:rsidR="00BA2F57" w14:paraId="308B5EC0" w14:textId="77777777" w:rsidTr="00D61C5A">
        <w:trPr>
          <w:trHeight w:val="73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48439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1315B" w14:textId="269E0188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1</w:t>
            </w:r>
            <w: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F682C" w14:textId="6E077210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4482">
              <w:t>-1.8538719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C1A0D" w14:textId="1DFB11C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4482">
              <w:t>5102.040816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05C28" w14:textId="48BEEE91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4585.48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C58E6" w14:textId="5FD30FE8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3.661385277</w:t>
            </w:r>
          </w:p>
        </w:tc>
      </w:tr>
      <w:tr w:rsidR="00BA2F57" w14:paraId="4FF19DAD" w14:textId="77777777" w:rsidTr="00D61C5A">
        <w:trPr>
          <w:trHeight w:val="600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EB481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FA103" w14:textId="3C61F215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0DC84" w14:textId="6765E700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.6989700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86110" w14:textId="632865C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2500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063A1" w14:textId="51950AA4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246.888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ADB08" w14:textId="5DC61EC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3.351581425</w:t>
            </w:r>
          </w:p>
        </w:tc>
      </w:tr>
      <w:tr w:rsidR="00BA2F57" w14:paraId="4977A5FE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AC4C0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AB77F" w14:textId="17D20154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E2A07" w14:textId="1BB7D0FA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.5228787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F236E" w14:textId="1FD565FA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1111.111111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F1856" w14:textId="15F07279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998.61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5923A" w14:textId="44645A4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.999398955</w:t>
            </w:r>
          </w:p>
        </w:tc>
      </w:tr>
      <w:tr w:rsidR="00BA2F57" w14:paraId="67294DFC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7E2D5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5CBE3" w14:textId="315C958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B9A62" w14:textId="18780FE0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.3979400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E700E" w14:textId="58B5E3C3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625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D8362" w14:textId="40A862E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561.72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60638" w14:textId="16E6595C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.749521433</w:t>
            </w:r>
          </w:p>
        </w:tc>
      </w:tr>
      <w:tr w:rsidR="00BA2F57" w14:paraId="10D7A675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1ACDE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17ED6" w14:textId="06DF55B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BCECD" w14:textId="668FD3A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.3010299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98071" w14:textId="54EF95AB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400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212D17" w14:textId="5833C345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359.502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BB47B" w14:textId="54D72161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.555701311</w:t>
            </w:r>
          </w:p>
        </w:tc>
      </w:tr>
      <w:tr w:rsidR="00BA2F57" w14:paraId="42EBD77F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98CD4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6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C6EF1" w14:textId="2231296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8E9CC" w14:textId="3F11DBA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.221848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DED34" w14:textId="064D953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277.7777778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1E9A3" w14:textId="171CACDC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49.65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CF4E6" w14:textId="4220281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.397338529</w:t>
            </w:r>
          </w:p>
        </w:tc>
      </w:tr>
      <w:tr w:rsidR="00BA2F57" w14:paraId="1758A41D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708F6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7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FBFCD" w14:textId="530D47C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DEDD1" w14:textId="2B23ACFF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.154901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95CAB" w14:textId="69614AFF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204.0816327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4DBA0" w14:textId="66AE2490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183.41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A31E4" w14:textId="41BD82FA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.263444321</w:t>
            </w:r>
          </w:p>
        </w:tc>
      </w:tr>
      <w:tr w:rsidR="00BA2F57" w14:paraId="20327430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CAD6C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8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5ED9D" w14:textId="3F877975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970A9" w14:textId="12B06FA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.0969100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3C7F4" w14:textId="5486FC71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156.25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ABD33" w14:textId="1E56826B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140.4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91408" w14:textId="77D6154A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.147459896</w:t>
            </w:r>
          </w:p>
        </w:tc>
      </w:tr>
      <w:tr w:rsidR="00BA2F57" w14:paraId="2EBE8EE8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023E3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9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D9C1E" w14:textId="4B4B4104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0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B373D" w14:textId="15B747C9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.0457574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3013E" w14:textId="598F52CA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123.4567901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37872" w14:textId="6AFBB09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110.95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08DD9" w14:textId="54B282AC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2.045154706</w:t>
            </w:r>
          </w:p>
        </w:tc>
      </w:tr>
      <w:tr w:rsidR="00BA2F57" w14:paraId="1436AA84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D2249" w14:textId="77777777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0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939B6" w14:textId="210A032F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A1968">
              <w:t>0.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7EA3D" w14:textId="3349AAC2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22259">
              <w:t>-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1E7F2" w14:textId="6A68041E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2D14C3">
              <w:t>100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C1B2F" w14:textId="5F4BD706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89.87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BC5F9" w14:textId="7B84F983" w:rsidR="00BA2F57" w:rsidRDefault="00BA2F57" w:rsidP="00BA2F57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79076B">
              <w:t>1.953643736</w:t>
            </w:r>
          </w:p>
        </w:tc>
      </w:tr>
    </w:tbl>
    <w:p w14:paraId="10384141" w14:textId="77777777" w:rsidR="00F163E5" w:rsidRDefault="00F163E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92C1009" w14:textId="77777777" w:rsidR="00F163E5" w:rsidRDefault="00F163E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A7016AB" w14:textId="77777777" w:rsidR="00F163E5" w:rsidRDefault="00817180">
      <w:pPr>
        <w:numPr>
          <w:ilvl w:val="0"/>
          <w:numId w:val="1"/>
        </w:num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Table 2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one of the charges are positive and another is negative.</w:t>
      </w:r>
    </w:p>
    <w:p w14:paraId="09225918" w14:textId="583359BB" w:rsidR="00F163E5" w:rsidRDefault="006914FC">
      <w:pPr>
        <w:rPr>
          <w:rFonts w:ascii="Times New Roman" w:eastAsia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Times New Roman" w:eastAsia="Times New Roman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3 </m:t>
              </m:r>
            </m:sub>
          </m:sSub>
          <m:r>
            <w:rPr>
              <w:rFonts w:ascii="Times New Roman" w:eastAsia="Times New Roman" w:hAnsi="Times New Roman" w:cs="Times New Roman"/>
              <w:sz w:val="28"/>
              <w:szCs w:val="28"/>
            </w:rPr>
            <m:t>=</m:t>
          </m:r>
          <m:r>
            <w:rPr>
              <w:rFonts w:ascii="Cambria Math" w:eastAsia="Times New Roman" w:hAnsi="Times New Roman" w:cs="Times New Roman"/>
              <w:sz w:val="28"/>
              <w:szCs w:val="28"/>
            </w:rPr>
            <m:t>1</m:t>
          </m:r>
          <m:r>
            <w:rPr>
              <w:rFonts w:ascii="Times New Roman" w:eastAsia="Times New Roman" w:hAnsi="Times New Roman" w:cs="Times New Roman"/>
              <w:sz w:val="28"/>
              <w:szCs w:val="28"/>
            </w:rPr>
            <m:t>μC</m:t>
          </m:r>
        </m:oMath>
      </m:oMathPara>
    </w:p>
    <w:p w14:paraId="05C09F53" w14:textId="69F8A22A" w:rsidR="00F163E5" w:rsidRDefault="006914FC">
      <w:pPr>
        <w:rPr>
          <w:rFonts w:ascii="Times New Roman" w:eastAsia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Times New Roman" w:eastAsia="Times New Roman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4 </m:t>
              </m:r>
            </m:sub>
          </m:sSub>
          <m:r>
            <w:rPr>
              <w:rFonts w:ascii="Times New Roman" w:eastAsia="Times New Roman" w:hAnsi="Times New Roman" w:cs="Times New Roman"/>
              <w:sz w:val="28"/>
              <w:szCs w:val="28"/>
            </w:rPr>
            <m:t>=</m:t>
          </m:r>
          <m:r>
            <w:rPr>
              <w:rFonts w:ascii="Cambria Math" w:eastAsia="Times New Roman" w:hAnsi="Times New Roman" w:cs="Times New Roman"/>
              <w:sz w:val="28"/>
              <w:szCs w:val="28"/>
            </w:rPr>
            <m:t>-</m:t>
          </m:r>
          <m:r>
            <w:rPr>
              <w:rFonts w:ascii="Cambria Math" w:eastAsia="Times New Roman" w:hAnsi="Times New Roman" w:cs="Times New Roman"/>
              <w:sz w:val="28"/>
              <w:szCs w:val="28"/>
            </w:rPr>
            <m:t>1</m:t>
          </m:r>
          <m:r>
            <w:rPr>
              <w:rFonts w:ascii="Times New Roman" w:eastAsia="Times New Roman" w:hAnsi="Times New Roman" w:cs="Times New Roman"/>
              <w:sz w:val="28"/>
              <w:szCs w:val="28"/>
            </w:rPr>
            <m:t>μC</m:t>
          </m:r>
        </m:oMath>
      </m:oMathPara>
    </w:p>
    <w:p w14:paraId="49ACF012" w14:textId="77777777" w:rsidR="00F163E5" w:rsidRDefault="00F163E5">
      <w:pPr>
        <w:spacing w:before="240"/>
        <w:rPr>
          <w:rFonts w:ascii="Times New Roman" w:eastAsia="Times New Roman" w:hAnsi="Times New Roman" w:cs="Times New Roman"/>
          <w:i/>
          <w:sz w:val="28"/>
          <w:szCs w:val="28"/>
        </w:rPr>
      </w:pPr>
    </w:p>
    <w:tbl>
      <w:tblPr>
        <w:tblStyle w:val="a0"/>
        <w:tblW w:w="935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548"/>
        <w:gridCol w:w="1422"/>
        <w:gridCol w:w="1800"/>
        <w:gridCol w:w="1620"/>
        <w:gridCol w:w="2252"/>
        <w:gridCol w:w="1710"/>
      </w:tblGrid>
      <w:tr w:rsidR="00F163E5" w14:paraId="4B81E3EC" w14:textId="77777777" w:rsidTr="00D61C5A">
        <w:trPr>
          <w:trHeight w:val="935"/>
        </w:trPr>
        <w:tc>
          <w:tcPr>
            <w:tcW w:w="5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2AFDE" w14:textId="77777777" w:rsidR="00F163E5" w:rsidRDefault="00817180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l:</w:t>
            </w:r>
          </w:p>
        </w:tc>
        <w:tc>
          <w:tcPr>
            <w:tcW w:w="142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19C82" w14:textId="77777777" w:rsidR="00F163E5" w:rsidRDefault="00817180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Distance 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</w:rPr>
              <w:t>r (meter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4CE82" w14:textId="77777777" w:rsidR="00D61C5A" w:rsidRPr="00D61C5A" w:rsidRDefault="00D61C5A" w:rsidP="00D61C5A">
            <w:pPr>
              <w:jc w:val="center"/>
              <w:rPr>
                <w:rFonts w:ascii="Times New Roman" w:eastAsia="Times New Roman" w:hAnsi="Times New Roman" w:cs="Times New Roman"/>
                <w:i/>
                <w:sz w:val="28"/>
                <w:szCs w:val="28"/>
              </w:rPr>
            </w:pPr>
          </w:p>
          <w:p w14:paraId="1CFDFE4C" w14:textId="26BB8BF4" w:rsidR="00F163E5" w:rsidRDefault="00817180" w:rsidP="00D61C5A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Times New Roman" w:eastAsia="Times New Roman" w:hAnsi="Times New Roman" w:cs="Times New Roman"/>
                    <w:sz w:val="28"/>
                    <w:szCs w:val="28"/>
                  </w:rPr>
                  <m:t>log(r)</m:t>
                </m:r>
              </m:oMath>
            </m:oMathPara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15FA2" w14:textId="77777777" w:rsidR="00F163E5" w:rsidRDefault="006914FC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m:oMathPara>
              <m:oMath>
                <m:f>
                  <m:fPr>
                    <m:ctrlP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  <m:t>r</m:t>
                        </m:r>
                      </m:e>
                      <m:sup>
                        <m:r>
                          <w:rPr>
                            <w:rFonts w:ascii="Times New Roman" w:eastAsia="Times New Roman" w:hAnsi="Times New Roman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2252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EA244" w14:textId="77777777" w:rsidR="00F163E5" w:rsidRDefault="00817180">
            <w:pPr>
              <w:spacing w:before="240"/>
              <w:jc w:val="center"/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  <w:vertAlign w:val="subscript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Electrostatic force 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i/>
                <w:sz w:val="28"/>
                <w:szCs w:val="28"/>
                <w:vertAlign w:val="subscript"/>
              </w:rPr>
              <w:t>E</w:t>
            </w:r>
          </w:p>
        </w:tc>
        <w:tc>
          <w:tcPr>
            <w:tcW w:w="17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3F16F" w14:textId="77777777" w:rsidR="00F163E5" w:rsidRDefault="00817180">
            <w:pPr>
              <w:spacing w:before="240" w:after="240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Times New Roman" w:eastAsia="Times New Roman" w:hAnsi="Times New Roman" w:cs="Times New Roman"/>
                    <w:sz w:val="28"/>
                    <w:szCs w:val="28"/>
                  </w:rPr>
                  <m:t>log(</m:t>
                </m:r>
                <m:sSub>
                  <m:sSubPr>
                    <m:ctrlP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Times New Roman" w:eastAsia="Times New Roman" w:hAnsi="Times New Roman" w:cs="Times New Roman"/>
                        <w:sz w:val="28"/>
                        <w:szCs w:val="28"/>
                      </w:rPr>
                      <m:t>E</m:t>
                    </m:r>
                  </m:sub>
                </m:sSub>
                <m:r>
                  <w:rPr>
                    <w:rFonts w:ascii="Times New Roman" w:eastAsia="Times New Roman" w:hAnsi="Times New Roman" w:cs="Times New Roman"/>
                    <w:sz w:val="28"/>
                    <w:szCs w:val="28"/>
                  </w:rPr>
                  <m:t>)</m:t>
                </m:r>
              </m:oMath>
            </m:oMathPara>
          </w:p>
        </w:tc>
      </w:tr>
      <w:tr w:rsidR="00D61C5A" w14:paraId="42002D12" w14:textId="77777777" w:rsidTr="00D61C5A">
        <w:trPr>
          <w:trHeight w:val="73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1C234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42D31" w14:textId="1BBA2756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1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684A6" w14:textId="1051B77D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85387196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B9198" w14:textId="29F8ECCF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5102.040816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D6464" w14:textId="4B07E8D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45.85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10094" w14:textId="097C5CF2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.661386698</w:t>
            </w:r>
          </w:p>
        </w:tc>
      </w:tr>
      <w:tr w:rsidR="00D61C5A" w14:paraId="7C7C1FF9" w14:textId="77777777" w:rsidTr="00D61C5A">
        <w:trPr>
          <w:trHeight w:val="600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DD665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6A5C7" w14:textId="276D6183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288E8" w14:textId="576BD908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698970004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AD5F1" w14:textId="5F71DE99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2500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E5816" w14:textId="6ADC6F6E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22.46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64684" w14:textId="25ABB3D1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.351583744</w:t>
            </w:r>
          </w:p>
        </w:tc>
      </w:tr>
      <w:tr w:rsidR="00D61C5A" w14:paraId="318E47FE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3947C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42ACA" w14:textId="69A2FC7F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A8E1C" w14:textId="7F77E4B5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52287874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A6C11" w14:textId="358DE0C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111.111111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07BE2" w14:textId="35C8F519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9.986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D3DF2" w14:textId="796F9D5D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999391562</w:t>
            </w:r>
          </w:p>
        </w:tc>
      </w:tr>
      <w:tr w:rsidR="00D61C5A" w14:paraId="7B826FDE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C999D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DFAAB" w14:textId="56D2AA24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4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65BC6" w14:textId="2FC59F58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39794000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B72E7" w14:textId="4B7ECA43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625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3D5B1" w14:textId="6DAF1E1E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5.61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9D5F8" w14:textId="72234CBF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749504424</w:t>
            </w:r>
          </w:p>
        </w:tc>
      </w:tr>
      <w:tr w:rsidR="00D61C5A" w14:paraId="4CD17531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AA39D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3A38F" w14:textId="064A71A4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6A9DF" w14:textId="37D4EE4C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3010299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FB2D8" w14:textId="7EC6B47E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400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FCD25A" w14:textId="3BFA23A3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3.59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E7DEB" w14:textId="0635F7B0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555698895</w:t>
            </w:r>
          </w:p>
        </w:tc>
      </w:tr>
      <w:tr w:rsidR="00D61C5A" w14:paraId="67BB9BFC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9A3F5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6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3A899" w14:textId="47DA3329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7D111" w14:textId="50F8D7C3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2218487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C710F" w14:textId="757A38EA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277.7777778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A3E44" w14:textId="5E8FEC1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2.49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38D2C" w14:textId="52610E7D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397418542</w:t>
            </w:r>
          </w:p>
        </w:tc>
      </w:tr>
      <w:tr w:rsidR="00D61C5A" w14:paraId="6C6C8EF0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C0BEF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7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28D31" w14:textId="7075ACF8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F6193" w14:textId="6D79A4F2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1549019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F16E6" w14:textId="6EB9C5AE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204.0816327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E4EDE" w14:textId="67E1A875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.83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48844" w14:textId="57088145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263399331</w:t>
            </w:r>
          </w:p>
        </w:tc>
      </w:tr>
      <w:tr w:rsidR="00D61C5A" w14:paraId="240BDD4A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47F4E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8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49F63" w14:textId="7C541C10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380D0" w14:textId="41C59683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0969100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1A27A" w14:textId="542BED70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56.25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2DFE9" w14:textId="3440D753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.40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4D352" w14:textId="36916BBC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147367108</w:t>
            </w:r>
          </w:p>
        </w:tc>
      </w:tr>
      <w:tr w:rsidR="00D61C5A" w14:paraId="1EC26C26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513F4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9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B810F" w14:textId="03DEEA4F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2FB63" w14:textId="19CF98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.04575749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2BDD5" w14:textId="4C18D6CF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23.4567901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98F69" w14:textId="6FF5AB46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.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F92E1" w14:textId="3EB881BC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045322979</w:t>
            </w:r>
          </w:p>
        </w:tc>
      </w:tr>
      <w:tr w:rsidR="00D61C5A" w14:paraId="2D894D99" w14:textId="77777777" w:rsidTr="00D61C5A">
        <w:trPr>
          <w:trHeight w:val="545"/>
        </w:trPr>
        <w:tc>
          <w:tcPr>
            <w:tcW w:w="5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BC04E" w14:textId="77777777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0.</w:t>
            </w:r>
          </w:p>
        </w:tc>
        <w:tc>
          <w:tcPr>
            <w:tcW w:w="142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D3A4A" w14:textId="4755D2F4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20D71" w14:textId="428AA352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A528A" w14:textId="5BA861F8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100</w:t>
            </w:r>
          </w:p>
        </w:tc>
        <w:tc>
          <w:tcPr>
            <w:tcW w:w="225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D2B3D" w14:textId="65C3577C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0.89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05E" w14:textId="12001B92" w:rsidR="00D61C5A" w:rsidRDefault="00D61C5A" w:rsidP="00D61C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7021B">
              <w:t>-0.046240308</w:t>
            </w:r>
          </w:p>
        </w:tc>
      </w:tr>
    </w:tbl>
    <w:p w14:paraId="0772A9F2" w14:textId="77777777" w:rsidR="00F163E5" w:rsidRDefault="00F163E5">
      <w:pPr>
        <w:spacing w:before="240"/>
        <w:rPr>
          <w:rFonts w:ascii="Times New Roman" w:eastAsia="Times New Roman" w:hAnsi="Times New Roman" w:cs="Times New Roman"/>
          <w:sz w:val="28"/>
          <w:szCs w:val="28"/>
        </w:rPr>
      </w:pPr>
    </w:p>
    <w:p w14:paraId="54EE67B4" w14:textId="623BD1C1" w:rsidR="00F163E5" w:rsidRDefault="00817180">
      <w:pPr>
        <w:numPr>
          <w:ilvl w:val="0"/>
          <w:numId w:val="1"/>
        </w:numPr>
        <w:spacing w:before="240" w:after="240"/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Draw </w:t>
      </w:r>
      <m:oMath>
        <m:sSub>
          <m:sSub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F</m:t>
            </m:r>
          </m:e>
          <m:sub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E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vs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r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graph that is you plot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r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long the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x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xis and </w:t>
      </w:r>
      <m:oMath>
        <m:sSub>
          <m:sSub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F</m:t>
            </m:r>
          </m:e>
          <m:sub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E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 along the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y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xis. For two tables you will get two curves. You can draw into one curve if you want. Insert the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graph-1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s image here:</w:t>
      </w:r>
    </w:p>
    <w:p w14:paraId="6085FDE9" w14:textId="39B9BB6A" w:rsidR="00F9375E" w:rsidRDefault="00F9375E">
      <w:pPr>
        <w:spacing w:before="240" w:after="240"/>
      </w:pPr>
    </w:p>
    <w:p w14:paraId="590D4678" w14:textId="701CC507" w:rsidR="00F163E5" w:rsidRDefault="00C2081F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84D79E6" wp14:editId="62E26C96">
            <wp:extent cx="6113780" cy="6113780"/>
            <wp:effectExtent l="0" t="0" r="127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780" cy="611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7180">
        <w:br w:type="page"/>
      </w:r>
    </w:p>
    <w:p w14:paraId="6D5560E1" w14:textId="77777777" w:rsidR="00F163E5" w:rsidRDefault="00817180">
      <w:pPr>
        <w:numPr>
          <w:ilvl w:val="0"/>
          <w:numId w:val="1"/>
        </w:num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Draw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log(</m:t>
        </m:r>
        <m:sSub>
          <m:sSub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F</m:t>
            </m:r>
          </m:e>
          <m:sub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E</m:t>
            </m:r>
          </m:sub>
        </m:sSub>
        <m:r>
          <w:rPr>
            <w:rFonts w:ascii="Times New Roman" w:eastAsia="Times New Roman" w:hAnsi="Times New Roman" w:cs="Times New Roman"/>
            <w:sz w:val="28"/>
            <w:szCs w:val="28"/>
          </w:rPr>
          <m:t>)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vs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log(r)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graph that is you plot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log(r)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long the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x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xis and 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log(</m:t>
        </m:r>
        <m:sSub>
          <m:sSub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F</m:t>
            </m:r>
          </m:e>
          <m:sub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E</m:t>
            </m:r>
          </m:sub>
        </m:sSub>
        <m:r>
          <w:rPr>
            <w:rFonts w:ascii="Times New Roman" w:eastAsia="Times New Roman" w:hAnsi="Times New Roman" w:cs="Times New Roman"/>
            <w:sz w:val="28"/>
            <w:szCs w:val="28"/>
          </w:rPr>
          <m:t>)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long the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y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xis. For two tables you will get two lines. Find the slope  from both of the straight lines you get.</w:t>
      </w:r>
    </w:p>
    <w:p w14:paraId="7F72782B" w14:textId="1F44661D" w:rsidR="00F163E5" w:rsidRDefault="00817180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Slope from line </w:t>
      </w:r>
      <w:r w:rsidR="004C3F4E">
        <w:rPr>
          <w:rFonts w:ascii="Times New Roman" w:eastAsia="Times New Roman" w:hAnsi="Times New Roman" w:cs="Times New Roman"/>
          <w:sz w:val="28"/>
          <w:szCs w:val="28"/>
        </w:rPr>
        <w:t>1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C3F4E">
        <w:rPr>
          <w:rFonts w:ascii="Times New Roman" w:eastAsia="Times New Roman" w:hAnsi="Times New Roman" w:cs="Times New Roman"/>
          <w:sz w:val="28"/>
          <w:szCs w:val="28"/>
        </w:rPr>
        <w:t>1.61246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65790121" w14:textId="1E3C7470" w:rsidR="00F163E5" w:rsidRDefault="00817180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Slope from line </w:t>
      </w:r>
      <w:r w:rsidR="004C3F4E">
        <w:rPr>
          <w:rFonts w:ascii="Times New Roman" w:eastAsia="Times New Roman" w:hAnsi="Times New Roman" w:cs="Times New Roman"/>
          <w:sz w:val="28"/>
          <w:szCs w:val="28"/>
        </w:rPr>
        <w:t>2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C3F4E">
        <w:rPr>
          <w:rFonts w:ascii="Times New Roman" w:eastAsia="Times New Roman" w:hAnsi="Times New Roman" w:cs="Times New Roman"/>
          <w:sz w:val="28"/>
          <w:szCs w:val="28"/>
        </w:rPr>
        <w:t>-0.387517</w:t>
      </w:r>
    </w:p>
    <w:p w14:paraId="59A5EF18" w14:textId="3BE24A46" w:rsidR="00F163E5" w:rsidRDefault="00817180" w:rsidP="00EF2FB3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ean </w:t>
      </w:r>
      <w:r w:rsidR="00E36157">
        <w:rPr>
          <w:rFonts w:ascii="Times New Roman" w:eastAsia="Times New Roman" w:hAnsi="Times New Roman" w:cs="Times New Roman"/>
          <w:sz w:val="28"/>
          <w:szCs w:val="28"/>
        </w:rPr>
        <w:t>slope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4C3F4E">
        <w:rPr>
          <w:rFonts w:ascii="Times New Roman" w:eastAsia="Times New Roman" w:hAnsi="Times New Roman" w:cs="Times New Roman"/>
          <w:sz w:val="28"/>
          <w:szCs w:val="28"/>
        </w:rPr>
        <w:t>0.6124715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49391D2" w14:textId="77777777" w:rsidR="00457122" w:rsidRDefault="00817180" w:rsidP="00457122">
      <w:pPr>
        <w:spacing w:before="240" w:after="240"/>
        <w:rPr>
          <w:noProof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Insert the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aph-2 </w:t>
      </w:r>
      <w:r>
        <w:rPr>
          <w:rFonts w:ascii="Times New Roman" w:eastAsia="Times New Roman" w:hAnsi="Times New Roman" w:cs="Times New Roman"/>
          <w:sz w:val="28"/>
          <w:szCs w:val="28"/>
        </w:rPr>
        <w:t>here:</w:t>
      </w:r>
      <w:r w:rsidR="004C3F4E" w:rsidRPr="004C3F4E">
        <w:rPr>
          <w:noProof/>
        </w:rPr>
        <w:t xml:space="preserve"> </w:t>
      </w:r>
    </w:p>
    <w:p w14:paraId="06E25B5A" w14:textId="0E30E37B" w:rsidR="00F163E5" w:rsidRPr="00457122" w:rsidRDefault="004C3F4E" w:rsidP="00457122">
      <w:pPr>
        <w:spacing w:before="240" w:after="240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D17DF75" wp14:editId="2F348D60">
            <wp:simplePos x="0" y="0"/>
            <wp:positionH relativeFrom="page">
              <wp:align>center</wp:align>
            </wp:positionH>
            <wp:positionV relativeFrom="paragraph">
              <wp:posOffset>412115</wp:posOffset>
            </wp:positionV>
            <wp:extent cx="5048250" cy="50482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504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7180">
        <w:br w:type="page"/>
      </w:r>
    </w:p>
    <w:p w14:paraId="34D73F3F" w14:textId="77777777" w:rsidR="00F163E5" w:rsidRDefault="00817180">
      <w:pPr>
        <w:numPr>
          <w:ilvl w:val="0"/>
          <w:numId w:val="1"/>
        </w:num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Draw the Electrostatic Force, </w:t>
      </w:r>
      <m:oMath>
        <m:sSub>
          <m:sSub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F</m:t>
            </m:r>
          </m:e>
          <m:sub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E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vs inverse square distance,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1/</m:t>
        </m:r>
        <m:sSup>
          <m:sSup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p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r</m:t>
            </m:r>
          </m:e>
          <m:sup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 xml:space="preserve">2 </m:t>
            </m:r>
          </m:sup>
        </m:sSup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curve. You plot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1/</m:t>
        </m:r>
        <m:sSup>
          <m:sSup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p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r</m:t>
            </m:r>
          </m:e>
          <m:sup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 xml:space="preserve">2 </m:t>
            </m:r>
          </m:sup>
        </m:sSup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long the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x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xis and  </w:t>
      </w:r>
      <m:oMath>
        <m:sSub>
          <m:sSub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F</m:t>
            </m:r>
          </m:e>
          <m:sub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E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long the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y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xis. You will get two straight lines for each table. Find the slope of each line.</w:t>
      </w:r>
    </w:p>
    <w:p w14:paraId="40A22C87" w14:textId="1EFFDEDD" w:rsidR="00F163E5" w:rsidRDefault="00817180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Slope from line </w:t>
      </w:r>
      <w:r w:rsidR="00C81DB7">
        <w:rPr>
          <w:rFonts w:ascii="Times New Roman" w:eastAsia="Times New Roman" w:hAnsi="Times New Roman" w:cs="Times New Roman"/>
          <w:sz w:val="28"/>
          <w:szCs w:val="28"/>
        </w:rPr>
        <w:t>1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45DE3">
        <w:rPr>
          <w:rFonts w:ascii="Times New Roman" w:eastAsia="Times New Roman" w:hAnsi="Times New Roman" w:cs="Times New Roman"/>
          <w:sz w:val="28"/>
          <w:szCs w:val="28"/>
        </w:rPr>
        <w:t>0.898755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8930C50" w14:textId="046B6762" w:rsidR="00F163E5" w:rsidRDefault="00817180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Slope from line </w:t>
      </w:r>
      <w:r w:rsidR="00C81DB7">
        <w:rPr>
          <w:rFonts w:ascii="Times New Roman" w:eastAsia="Times New Roman" w:hAnsi="Times New Roman" w:cs="Times New Roman"/>
          <w:sz w:val="28"/>
          <w:szCs w:val="28"/>
        </w:rPr>
        <w:t>2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45DE3">
        <w:rPr>
          <w:rFonts w:ascii="Times New Roman" w:eastAsia="Times New Roman" w:hAnsi="Times New Roman" w:cs="Times New Roman"/>
          <w:sz w:val="28"/>
          <w:szCs w:val="28"/>
        </w:rPr>
        <w:t>0.00898757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C4C27AA" w14:textId="77777777" w:rsidR="00F163E5" w:rsidRDefault="00817180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For each table you have different </w:t>
      </w:r>
      <m:oMath>
        <m:sSub>
          <m:sSub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Q</m:t>
            </m:r>
          </m:e>
          <m:sub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1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and </w:t>
      </w:r>
      <m:oMath>
        <m:sSub>
          <m:sSubPr>
            <m:ctrlPr>
              <w:rPr>
                <w:rFonts w:ascii="Times New Roman" w:eastAsia="Times New Roman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Q</m:t>
            </m:r>
          </m:e>
          <m:sub>
            <m:r>
              <w:rPr>
                <w:rFonts w:ascii="Times New Roman" w:eastAsia="Times New Roman" w:hAnsi="Times New Roman" w:cs="Times New Roman"/>
                <w:sz w:val="28"/>
                <w:szCs w:val="28"/>
              </w:rPr>
              <m:t>2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. Calculate </w:t>
      </w:r>
      <m:oMath>
        <m:r>
          <w:rPr>
            <w:rFonts w:ascii="Times New Roman" w:eastAsia="Times New Roman" w:hAnsi="Times New Roman" w:cs="Times New Roman"/>
            <w:sz w:val="28"/>
            <w:szCs w:val="28"/>
          </w:rPr>
          <m:t>k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for each table:</w:t>
      </w:r>
    </w:p>
    <w:p w14:paraId="009A6CFE" w14:textId="77777777" w:rsidR="00F163E5" w:rsidRDefault="006914FC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Times New Roman" w:eastAsia="Times New Roman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k</m:t>
              </m:r>
            </m:e>
            <m:sub/>
          </m:sSub>
          <m:r>
            <w:rPr>
              <w:rFonts w:ascii="Times New Roman" w:eastAsia="Times New Roman" w:hAnsi="Times New Roman" w:cs="Times New Roman"/>
              <w:sz w:val="28"/>
              <w:szCs w:val="28"/>
            </w:rPr>
            <m:t xml:space="preserve"> = slope / (</m:t>
          </m:r>
          <m:sSub>
            <m:sSubPr>
              <m:ctrlPr>
                <w:rPr>
                  <w:rFonts w:ascii="Times New Roman" w:eastAsia="Times New Roman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1</m:t>
              </m:r>
            </m:sub>
          </m:sSub>
          <m:sSub>
            <m:sSubPr>
              <m:ctrlPr>
                <w:rPr>
                  <w:rFonts w:ascii="Times New Roman" w:eastAsia="Times New Roman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Times New Roman" w:eastAsia="Times New Roman" w:hAnsi="Times New Roman" w:cs="Times New Roman"/>
              <w:sz w:val="28"/>
              <w:szCs w:val="28"/>
            </w:rPr>
            <m:t>)</m:t>
          </m:r>
        </m:oMath>
      </m:oMathPara>
    </w:p>
    <w:p w14:paraId="3F5403A5" w14:textId="6161C9BD" w:rsidR="00F163E5" w:rsidRDefault="00817180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Times New Roman" w:eastAsia="Times New Roman" w:hAnsi="Times New Roman" w:cs="Times New Roman"/>
            <w:sz w:val="28"/>
            <w:szCs w:val="28"/>
          </w:rPr>
          <m:t>k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from line 1: 8987550000 </w:t>
      </w:r>
    </w:p>
    <w:p w14:paraId="151CB3B3" w14:textId="7F8532B2" w:rsidR="00F163E5" w:rsidRDefault="00817180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Times New Roman" w:eastAsia="Times New Roman" w:hAnsi="Times New Roman" w:cs="Times New Roman"/>
            <w:sz w:val="28"/>
            <w:szCs w:val="28"/>
          </w:rPr>
          <m:t>k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from line 2: 8987570000 </w:t>
      </w:r>
    </w:p>
    <w:p w14:paraId="2B17511C" w14:textId="2947CA20" w:rsidR="00F163E5" w:rsidRDefault="00817180" w:rsidP="00EF2FB3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ean </w:t>
      </w:r>
      <m:oMath>
        <m:r>
          <w:rPr>
            <w:rFonts w:ascii="Cambria Math" w:eastAsia="Times New Roman" w:hAnsi="Cambria Math" w:cs="Times New Roman"/>
            <w:sz w:val="28"/>
            <w:szCs w:val="28"/>
          </w:rPr>
          <m:t>k</m:t>
        </m:r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: 8987560000 </w:t>
      </w:r>
    </w:p>
    <w:p w14:paraId="388F62E8" w14:textId="7D37CA8A" w:rsidR="00F163E5" w:rsidRDefault="003F3D06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6ECFA22" wp14:editId="60621A00">
            <wp:simplePos x="0" y="0"/>
            <wp:positionH relativeFrom="margin">
              <wp:posOffset>942975</wp:posOffset>
            </wp:positionH>
            <wp:positionV relativeFrom="paragraph">
              <wp:posOffset>321310</wp:posOffset>
            </wp:positionV>
            <wp:extent cx="4286250" cy="42862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7180">
        <w:rPr>
          <w:rFonts w:ascii="Times New Roman" w:eastAsia="Times New Roman" w:hAnsi="Times New Roman" w:cs="Times New Roman"/>
          <w:sz w:val="28"/>
          <w:szCs w:val="28"/>
        </w:rPr>
        <w:t xml:space="preserve">Insert the </w:t>
      </w:r>
      <w:r w:rsidR="00817180">
        <w:rPr>
          <w:rFonts w:ascii="Times New Roman" w:eastAsia="Times New Roman" w:hAnsi="Times New Roman" w:cs="Times New Roman"/>
          <w:b/>
          <w:sz w:val="28"/>
          <w:szCs w:val="28"/>
        </w:rPr>
        <w:t>graph-3</w:t>
      </w:r>
      <w:r w:rsidR="00817180">
        <w:rPr>
          <w:rFonts w:ascii="Times New Roman" w:eastAsia="Times New Roman" w:hAnsi="Times New Roman" w:cs="Times New Roman"/>
          <w:sz w:val="28"/>
          <w:szCs w:val="28"/>
        </w:rPr>
        <w:t xml:space="preserve"> here:</w:t>
      </w:r>
      <w:r w:rsidR="00E45DE3" w:rsidRPr="00E45DE3">
        <w:rPr>
          <w:noProof/>
        </w:rPr>
        <w:t xml:space="preserve"> </w:t>
      </w:r>
    </w:p>
    <w:p w14:paraId="6FD23FE9" w14:textId="2015BE71" w:rsidR="00F163E5" w:rsidRDefault="00817180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br w:type="page"/>
      </w:r>
    </w:p>
    <w:p w14:paraId="6FEAC17B" w14:textId="77777777" w:rsidR="00F163E5" w:rsidRDefault="00817180">
      <w:pPr>
        <w:numPr>
          <w:ilvl w:val="0"/>
          <w:numId w:val="1"/>
        </w:numPr>
        <w:spacing w:before="240"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Please briefly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discuss how the process of taking logs allows to find the inverse squared nature of Coulomb force and anything related to this experiment that you found interesting. </w:t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  <w:t xml:space="preserve">You are </w:t>
      </w: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strongly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encouraged to use your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own words </w:t>
      </w:r>
      <w:r>
        <w:rPr>
          <w:rFonts w:ascii="Times New Roman" w:eastAsia="Times New Roman" w:hAnsi="Times New Roman" w:cs="Times New Roman"/>
          <w:sz w:val="28"/>
          <w:szCs w:val="28"/>
        </w:rPr>
        <w:t>to describe your thoughts.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However, any kind of plagiarism (such as copying and pasting from other students’ lab-reports) will not be tolerated and will be subject to disciplinary action according to BracU policy.</w:t>
      </w:r>
    </w:p>
    <w:p w14:paraId="1C0D84FF" w14:textId="2D216669" w:rsidR="00F163E5" w:rsidRDefault="00817180">
      <w:pPr>
        <w:spacing w:before="240" w:after="240"/>
        <w:ind w:left="72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Discuss here:</w:t>
      </w:r>
    </w:p>
    <w:p w14:paraId="7562A22F" w14:textId="63F4CF52" w:rsidR="004D56A5" w:rsidRDefault="004D56A5">
      <w:pPr>
        <w:spacing w:before="240" w:after="240"/>
        <w:ind w:left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1C26C82" w14:textId="5B8819A5" w:rsidR="004D56A5" w:rsidRPr="004D56A5" w:rsidRDefault="004D56A5">
      <w:pPr>
        <w:spacing w:before="240" w:after="240"/>
        <w:ind w:left="720"/>
        <w:rPr>
          <w:rFonts w:ascii="Times New Roman" w:hAnsi="Times New Roman" w:cs="Times New Roman"/>
          <w:lang w:val="en-GB"/>
        </w:rPr>
      </w:pPr>
      <w:r w:rsidRPr="004D56A5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31AF9AD3" wp14:editId="0F4CA796">
            <wp:simplePos x="0" y="0"/>
            <wp:positionH relativeFrom="page">
              <wp:align>center</wp:align>
            </wp:positionH>
            <wp:positionV relativeFrom="paragraph">
              <wp:posOffset>338455</wp:posOffset>
            </wp:positionV>
            <wp:extent cx="2466753" cy="134070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753" cy="134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D56A5">
        <w:rPr>
          <w:rFonts w:ascii="Times New Roman" w:hAnsi="Times New Roman" w:cs="Times New Roman"/>
          <w:sz w:val="28"/>
          <w:szCs w:val="28"/>
          <w:lang w:val="en-GB"/>
        </w:rPr>
        <w:t>Coulombs’ law</w:t>
      </w:r>
      <w:r w:rsidRPr="004D56A5">
        <w:rPr>
          <w:rFonts w:ascii="Times New Roman" w:hAnsi="Times New Roman" w:cs="Times New Roman"/>
          <w:sz w:val="28"/>
          <w:szCs w:val="28"/>
          <w:lang w:val="en-GB"/>
        </w:rPr>
        <w:t xml:space="preserve"> is</w:t>
      </w:r>
      <w:r w:rsidRPr="004D56A5">
        <w:rPr>
          <w:rFonts w:ascii="Times New Roman" w:hAnsi="Times New Roman" w:cs="Times New Roman"/>
          <w:lang w:val="en-GB"/>
        </w:rPr>
        <w:t>,</w:t>
      </w:r>
    </w:p>
    <w:p w14:paraId="06BF2B47" w14:textId="30695237" w:rsidR="004D56A5" w:rsidRDefault="004D56A5">
      <w:pPr>
        <w:spacing w:before="240" w:after="240"/>
        <w:ind w:left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383E2B8" w14:textId="059D856A" w:rsidR="004D56A5" w:rsidRDefault="004D56A5">
      <w:pPr>
        <w:spacing w:before="240" w:after="240"/>
        <w:ind w:left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713DB73" w14:textId="1FD67723" w:rsidR="004D56A5" w:rsidRDefault="004D56A5">
      <w:pPr>
        <w:spacing w:before="240" w:after="240"/>
        <w:ind w:left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1A54193" w14:textId="3BD15F4C" w:rsidR="004D56A5" w:rsidRDefault="004D56A5">
      <w:pPr>
        <w:spacing w:before="240" w:after="240"/>
        <w:ind w:left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A755587" w14:textId="531BFA92" w:rsidR="00C81DB7" w:rsidRDefault="00C81DB7" w:rsidP="00C81DB7">
      <w:pPr>
        <w:spacing w:before="240" w:after="240"/>
        <w:ind w:left="72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C81DB7">
        <w:rPr>
          <w:rFonts w:ascii="Times New Roman" w:eastAsia="Times New Roman" w:hAnsi="Times New Roman" w:cs="Times New Roman"/>
          <w:bCs/>
          <w:sz w:val="28"/>
          <w:szCs w:val="28"/>
        </w:rPr>
        <w:t>By taking logs, we got a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 graph</w:t>
      </w:r>
      <w:r w:rsidRPr="00C81DB7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of </w:t>
      </w:r>
      <w:r w:rsidRPr="00C81DB7">
        <w:rPr>
          <w:rFonts w:ascii="Times New Roman" w:eastAsia="Times New Roman" w:hAnsi="Times New Roman" w:cs="Times New Roman"/>
          <w:bCs/>
          <w:sz w:val="28"/>
          <w:szCs w:val="28"/>
        </w:rPr>
        <w:t>straight line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>s</w:t>
      </w:r>
      <w:r w:rsidRPr="00C81DB7">
        <w:rPr>
          <w:rFonts w:ascii="Times New Roman" w:eastAsia="Times New Roman" w:hAnsi="Times New Roman" w:cs="Times New Roman"/>
          <w:bCs/>
          <w:sz w:val="28"/>
          <w:szCs w:val="28"/>
        </w:rPr>
        <w:t>.</w:t>
      </w:r>
    </w:p>
    <w:p w14:paraId="6A41B79B" w14:textId="1A314A78" w:rsidR="004D56A5" w:rsidRDefault="006914FC" w:rsidP="00C81DB7">
      <w:pPr>
        <w:spacing w:before="240" w:after="240"/>
        <w:ind w:left="720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>In my experiment k of line 01 and 02 is almost similar witch is really easy to calculate.</w:t>
      </w:r>
    </w:p>
    <w:p w14:paraId="70029257" w14:textId="1E281154" w:rsidR="006914FC" w:rsidRPr="00C81DB7" w:rsidRDefault="006914FC" w:rsidP="00C81DB7">
      <w:pPr>
        <w:spacing w:before="240" w:after="240"/>
        <w:ind w:left="720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>Making graph through D</w:t>
      </w:r>
      <w:r w:rsidRPr="006914FC">
        <w:rPr>
          <w:rFonts w:ascii="Times New Roman" w:eastAsia="Times New Roman" w:hAnsi="Times New Roman" w:cs="Times New Roman"/>
          <w:bCs/>
          <w:sz w:val="28"/>
          <w:szCs w:val="28"/>
        </w:rPr>
        <w:t>esmos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 is also very fun. </w:t>
      </w:r>
    </w:p>
    <w:sectPr w:rsidR="006914FC" w:rsidRPr="00C81DB7">
      <w:pgSz w:w="12240" w:h="15840"/>
      <w:pgMar w:top="1440" w:right="117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036D5B"/>
    <w:multiLevelType w:val="multilevel"/>
    <w:tmpl w:val="21DA2022"/>
    <w:lvl w:ilvl="0">
      <w:start w:val="1"/>
      <w:numFmt w:val="decimal"/>
      <w:lvlText w:val="%1."/>
      <w:lvlJc w:val="left"/>
      <w:pPr>
        <w:ind w:left="720" w:hanging="360"/>
      </w:pPr>
      <w:rPr>
        <w:sz w:val="28"/>
        <w:szCs w:val="2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szQzNTA1MzQzNTRW0lEKTi0uzszPAykwqgUAKqde+CwAAAA="/>
  </w:docVars>
  <w:rsids>
    <w:rsidRoot w:val="00F163E5"/>
    <w:rsid w:val="00007926"/>
    <w:rsid w:val="000A0CD6"/>
    <w:rsid w:val="00134482"/>
    <w:rsid w:val="003738D7"/>
    <w:rsid w:val="003F3D06"/>
    <w:rsid w:val="00457122"/>
    <w:rsid w:val="004C3F4E"/>
    <w:rsid w:val="004D417B"/>
    <w:rsid w:val="004D56A5"/>
    <w:rsid w:val="004F7AD0"/>
    <w:rsid w:val="00563F06"/>
    <w:rsid w:val="0059134B"/>
    <w:rsid w:val="005C61BE"/>
    <w:rsid w:val="006914FC"/>
    <w:rsid w:val="006D07E8"/>
    <w:rsid w:val="00817180"/>
    <w:rsid w:val="00A5232F"/>
    <w:rsid w:val="00AA0F57"/>
    <w:rsid w:val="00BA2F57"/>
    <w:rsid w:val="00C2081F"/>
    <w:rsid w:val="00C81DB7"/>
    <w:rsid w:val="00CC2916"/>
    <w:rsid w:val="00D12FAB"/>
    <w:rsid w:val="00D61C5A"/>
    <w:rsid w:val="00D929F3"/>
    <w:rsid w:val="00DD2B87"/>
    <w:rsid w:val="00DE3053"/>
    <w:rsid w:val="00E36157"/>
    <w:rsid w:val="00E45DE3"/>
    <w:rsid w:val="00EF2FB3"/>
    <w:rsid w:val="00F163E5"/>
    <w:rsid w:val="00F71C39"/>
    <w:rsid w:val="00F9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FCB0A"/>
  <w15:docId w15:val="{7F50A6D2-048D-4992-BDA5-83B5F2D92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04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50C01-B1CD-4844-A66F-FD0740CBF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7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fkat Hasan</cp:lastModifiedBy>
  <cp:revision>23</cp:revision>
  <dcterms:created xsi:type="dcterms:W3CDTF">2021-03-08T09:34:00Z</dcterms:created>
  <dcterms:modified xsi:type="dcterms:W3CDTF">2021-03-08T15:14:00Z</dcterms:modified>
</cp:coreProperties>
</file>